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A2814" w14:textId="77777777" w:rsidR="009E2997" w:rsidRDefault="009A7394">
      <w:pPr>
        <w:jc w:val="left"/>
        <w:rPr>
          <w:b/>
          <w:spacing w:val="-10"/>
          <w:sz w:val="36"/>
        </w:rPr>
      </w:pPr>
      <w:r>
        <w:rPr>
          <w:rFonts w:hint="eastAsia"/>
          <w:b/>
          <w:spacing w:val="-10"/>
          <w:sz w:val="36"/>
        </w:rPr>
        <w:t xml:space="preserve">프로젝트 기획안 </w:t>
      </w:r>
    </w:p>
    <w:p w14:paraId="2E6031AD" w14:textId="1C660D70" w:rsidR="009E2997" w:rsidRDefault="009A7394">
      <w:pPr>
        <w:ind w:firstLine="195"/>
        <w:jc w:val="right"/>
        <w:rPr>
          <w:b/>
          <w:spacing w:val="-10"/>
          <w:szCs w:val="20"/>
        </w:rPr>
      </w:pPr>
      <w:r>
        <w:rPr>
          <w:rFonts w:hint="eastAsia"/>
          <w:b/>
          <w:spacing w:val="-10"/>
          <w:szCs w:val="20"/>
        </w:rPr>
        <w:t>20</w:t>
      </w:r>
      <w:r>
        <w:rPr>
          <w:b/>
          <w:spacing w:val="-10"/>
          <w:szCs w:val="20"/>
        </w:rPr>
        <w:t>2</w:t>
      </w:r>
      <w:r>
        <w:rPr>
          <w:rFonts w:hint="eastAsia"/>
          <w:b/>
          <w:spacing w:val="-10"/>
          <w:szCs w:val="20"/>
        </w:rPr>
        <w:t>1</w:t>
      </w:r>
      <w:proofErr w:type="gramStart"/>
      <w:r>
        <w:rPr>
          <w:rFonts w:hint="eastAsia"/>
          <w:b/>
          <w:spacing w:val="-10"/>
          <w:szCs w:val="20"/>
        </w:rPr>
        <w:t xml:space="preserve">년  </w:t>
      </w:r>
      <w:r w:rsidR="002C5A43">
        <w:rPr>
          <w:b/>
          <w:spacing w:val="-10"/>
          <w:szCs w:val="20"/>
        </w:rPr>
        <w:t>10</w:t>
      </w:r>
      <w:proofErr w:type="gramEnd"/>
      <w:r w:rsidR="0039762B">
        <w:rPr>
          <w:b/>
          <w:spacing w:val="-10"/>
          <w:szCs w:val="20"/>
        </w:rPr>
        <w:t xml:space="preserve"> </w:t>
      </w:r>
      <w:r>
        <w:rPr>
          <w:rFonts w:hint="eastAsia"/>
          <w:b/>
          <w:spacing w:val="-10"/>
          <w:szCs w:val="20"/>
        </w:rPr>
        <w:t xml:space="preserve">월   </w:t>
      </w:r>
      <w:r w:rsidR="001E1DDE">
        <w:rPr>
          <w:b/>
          <w:spacing w:val="-10"/>
          <w:szCs w:val="20"/>
        </w:rPr>
        <w:t>11</w:t>
      </w:r>
      <w:r w:rsidR="0039762B">
        <w:rPr>
          <w:b/>
          <w:spacing w:val="-10"/>
          <w:szCs w:val="20"/>
        </w:rPr>
        <w:t xml:space="preserve"> </w:t>
      </w:r>
      <w:r>
        <w:rPr>
          <w:rFonts w:hint="eastAsia"/>
          <w:b/>
          <w:spacing w:val="-10"/>
          <w:szCs w:val="20"/>
        </w:rPr>
        <w:t>일</w:t>
      </w:r>
    </w:p>
    <w:p w14:paraId="3B5E8C58" w14:textId="77777777" w:rsidR="009E2997" w:rsidRDefault="009A7394">
      <w:pPr>
        <w:jc w:val="right"/>
        <w:rPr>
          <w:spacing w:val="-10"/>
          <w:sz w:val="10"/>
          <w:szCs w:val="20"/>
        </w:rPr>
      </w:pPr>
      <w:r>
        <w:rPr>
          <w:rFonts w:asciiTheme="majorHAnsi" w:eastAsiaTheme="majorHAnsi" w:hAnsiTheme="majorHAnsi" w:cs="NanumGothic"/>
          <w:b/>
          <w:color w:val="000000"/>
          <w:spacing w:val="-10"/>
          <w:kern w:val="0"/>
          <w:szCs w:val="18"/>
          <w:lang w:val="ko-KR"/>
        </w:rPr>
        <w:t>과정명 : 데이터 사이언스/엔지니어링 전문가</w:t>
      </w:r>
    </w:p>
    <w:tbl>
      <w:tblPr>
        <w:tblStyle w:val="21"/>
        <w:tblW w:w="9309" w:type="dxa"/>
        <w:tblLook w:val="04A0" w:firstRow="1" w:lastRow="0" w:firstColumn="1" w:lastColumn="0" w:noHBand="0" w:noVBand="1"/>
      </w:tblPr>
      <w:tblGrid>
        <w:gridCol w:w="2438"/>
        <w:gridCol w:w="6871"/>
      </w:tblGrid>
      <w:tr w:rsidR="009E2997" w14:paraId="1940EA2B" w14:textId="77777777" w:rsidTr="009E29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</w:tcPr>
          <w:p w14:paraId="353AE549" w14:textId="77777777" w:rsidR="009E2997" w:rsidRDefault="009A7394">
            <w:pPr>
              <w:widowControl/>
              <w:wordWrap/>
              <w:autoSpaceDE/>
              <w:autoSpaceDN/>
              <w:jc w:val="center"/>
              <w:rPr>
                <w:sz w:val="22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t>팀 명</w:t>
            </w:r>
          </w:p>
        </w:tc>
        <w:tc>
          <w:tcPr>
            <w:tcW w:w="6871" w:type="dxa"/>
            <w:vAlign w:val="center"/>
          </w:tcPr>
          <w:p w14:paraId="2F7AE8C7" w14:textId="7B0EF282" w:rsidR="009E2997" w:rsidRDefault="00CC5C09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0"/>
              </w:rPr>
            </w:pPr>
            <w:r>
              <w:rPr>
                <w:rFonts w:asciiTheme="minorEastAsia" w:eastAsiaTheme="minorEastAsia" w:hAnsiTheme="minorEastAsia" w:hint="eastAsia"/>
                <w:szCs w:val="20"/>
              </w:rPr>
              <w:t>D</w:t>
            </w:r>
            <w:r>
              <w:rPr>
                <w:rFonts w:asciiTheme="minorEastAsia" w:eastAsiaTheme="minorEastAsia" w:hAnsiTheme="minorEastAsia"/>
                <w:szCs w:val="20"/>
              </w:rPr>
              <w:t>ay-car(</w:t>
            </w:r>
            <w:proofErr w:type="spellStart"/>
            <w:r>
              <w:rPr>
                <w:rFonts w:asciiTheme="minorEastAsia" w:eastAsiaTheme="minorEastAsia" w:hAnsiTheme="minorEastAsia" w:hint="eastAsia"/>
                <w:szCs w:val="20"/>
              </w:rPr>
              <w:t>데이카</w:t>
            </w:r>
            <w:proofErr w:type="spellEnd"/>
            <w:r>
              <w:rPr>
                <w:rFonts w:asciiTheme="minorEastAsia" w:eastAsiaTheme="minorEastAsia" w:hAnsiTheme="minorEastAsia" w:hint="eastAsia"/>
                <w:szCs w:val="20"/>
              </w:rPr>
              <w:t>)</w:t>
            </w:r>
          </w:p>
        </w:tc>
      </w:tr>
      <w:tr w:rsidR="009E2997" w14:paraId="34456861" w14:textId="77777777" w:rsidTr="009E2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</w:tcPr>
          <w:p w14:paraId="6A643F39" w14:textId="77777777" w:rsidR="009E2997" w:rsidRDefault="009A7394">
            <w:pPr>
              <w:widowControl/>
              <w:wordWrap/>
              <w:autoSpaceDE/>
              <w:autoSpaceDN/>
              <w:jc w:val="center"/>
              <w:rPr>
                <w:spacing w:val="-10"/>
                <w:sz w:val="22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t>팀 원</w:t>
            </w:r>
          </w:p>
        </w:tc>
        <w:tc>
          <w:tcPr>
            <w:tcW w:w="6871" w:type="dxa"/>
            <w:vAlign w:val="center"/>
          </w:tcPr>
          <w:p w14:paraId="22DA521D" w14:textId="23EF090A" w:rsidR="009E2997" w:rsidRPr="008E7E91" w:rsidRDefault="009A7394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pacing w:val="-10"/>
                <w:szCs w:val="20"/>
              </w:rPr>
            </w:pPr>
            <w:r>
              <w:rPr>
                <w:rFonts w:asciiTheme="minorEastAsia" w:eastAsiaTheme="minorEastAsia" w:hAnsiTheme="minorEastAsia"/>
                <w:spacing w:val="-10"/>
                <w:szCs w:val="20"/>
              </w:rPr>
              <w:t xml:space="preserve">팀장:  </w:t>
            </w:r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안기용</w:t>
            </w:r>
          </w:p>
          <w:p w14:paraId="2C8CE54C" w14:textId="5A34341E" w:rsidR="009E2997" w:rsidRDefault="009A7394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b/>
                <w:color w:val="C0BEBE"/>
                <w:spacing w:val="-10"/>
                <w:szCs w:val="20"/>
              </w:rPr>
            </w:pPr>
            <w:r w:rsidRPr="008E7E91">
              <w:rPr>
                <w:rFonts w:asciiTheme="minorEastAsia" w:eastAsiaTheme="minorEastAsia" w:hAnsiTheme="minorEastAsia"/>
                <w:spacing w:val="-10"/>
                <w:szCs w:val="20"/>
              </w:rPr>
              <w:t xml:space="preserve">팀원: </w:t>
            </w:r>
            <w:r w:rsidR="00962CCF" w:rsidRPr="008E7E91">
              <w:rPr>
                <w:rFonts w:asciiTheme="minorEastAsia" w:eastAsiaTheme="minorEastAsia" w:hAnsiTheme="minorEastAsia"/>
                <w:spacing w:val="-10"/>
                <w:szCs w:val="20"/>
              </w:rPr>
              <w:t xml:space="preserve"> </w:t>
            </w:r>
            <w:proofErr w:type="spellStart"/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왕기영</w:t>
            </w:r>
            <w:proofErr w:type="spellEnd"/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,</w:t>
            </w:r>
            <w:r w:rsidR="00962CCF" w:rsidRPr="008E7E91">
              <w:rPr>
                <w:rFonts w:asciiTheme="minorEastAsia" w:eastAsiaTheme="minorEastAsia" w:hAnsiTheme="minorEastAsia"/>
                <w:spacing w:val="-10"/>
                <w:szCs w:val="20"/>
              </w:rPr>
              <w:t xml:space="preserve"> </w:t>
            </w:r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강민정,</w:t>
            </w:r>
            <w:r w:rsidR="00962CCF" w:rsidRPr="008E7E91">
              <w:rPr>
                <w:rFonts w:asciiTheme="minorEastAsia" w:eastAsiaTheme="minorEastAsia" w:hAnsiTheme="minorEastAsia"/>
                <w:spacing w:val="-10"/>
                <w:szCs w:val="20"/>
              </w:rPr>
              <w:t xml:space="preserve"> </w:t>
            </w:r>
            <w:proofErr w:type="spellStart"/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김문혁</w:t>
            </w:r>
            <w:proofErr w:type="spellEnd"/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,</w:t>
            </w:r>
            <w:r w:rsidR="00962CCF" w:rsidRPr="008E7E91">
              <w:rPr>
                <w:rFonts w:asciiTheme="minorEastAsia" w:eastAsiaTheme="minorEastAsia" w:hAnsiTheme="minorEastAsia"/>
                <w:spacing w:val="-10"/>
                <w:szCs w:val="20"/>
              </w:rPr>
              <w:t xml:space="preserve"> </w:t>
            </w:r>
            <w:r w:rsidR="00962CCF" w:rsidRPr="008E7E91">
              <w:rPr>
                <w:rFonts w:asciiTheme="minorEastAsia" w:eastAsiaTheme="minorEastAsia" w:hAnsiTheme="minorEastAsia" w:hint="eastAsia"/>
                <w:spacing w:val="-10"/>
                <w:szCs w:val="20"/>
              </w:rPr>
              <w:t>안성준</w:t>
            </w:r>
          </w:p>
        </w:tc>
      </w:tr>
      <w:tr w:rsidR="009E2997" w14:paraId="7B75DB6B" w14:textId="77777777" w:rsidTr="009E2997">
        <w:trPr>
          <w:trHeight w:val="11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  <w:hideMark/>
          </w:tcPr>
          <w:p w14:paraId="65C22DEC" w14:textId="77777777" w:rsidR="009E2997" w:rsidRDefault="009A7394">
            <w:pPr>
              <w:widowControl/>
              <w:wordWrap/>
              <w:autoSpaceDE/>
              <w:autoSpaceDN/>
              <w:jc w:val="center"/>
              <w:rPr>
                <w:spacing w:val="-10"/>
                <w:sz w:val="22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t>프로젝트 주제</w:t>
            </w:r>
          </w:p>
        </w:tc>
        <w:tc>
          <w:tcPr>
            <w:tcW w:w="6871" w:type="dxa"/>
            <w:vAlign w:val="center"/>
            <w:hideMark/>
          </w:tcPr>
          <w:p w14:paraId="6568AB05" w14:textId="51F97218" w:rsidR="00962CCF" w:rsidRPr="001E1DDE" w:rsidRDefault="00962CCF" w:rsidP="001E1DDE">
            <w:pPr>
              <w:widowControl/>
              <w:wordWrap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0"/>
              </w:rPr>
            </w:pPr>
            <w:r w:rsidRPr="001E1DDE">
              <w:rPr>
                <w:rFonts w:asciiTheme="minorEastAsia" w:eastAsiaTheme="minorEastAsia" w:hAnsiTheme="minorEastAsia" w:hint="eastAsia"/>
                <w:szCs w:val="20"/>
              </w:rPr>
              <w:t>중고차</w:t>
            </w:r>
            <w:r w:rsidR="008E7E91">
              <w:rPr>
                <w:rFonts w:asciiTheme="minorEastAsia" w:eastAsiaTheme="minorEastAsia" w:hAnsiTheme="minorEastAsia" w:hint="eastAsia"/>
                <w:szCs w:val="20"/>
              </w:rPr>
              <w:t xml:space="preserve"> 시장 시세에 따른</w:t>
            </w:r>
            <w:r w:rsidRPr="001E1DDE">
              <w:rPr>
                <w:rFonts w:asciiTheme="minorEastAsia" w:eastAsiaTheme="minorEastAsia" w:hAnsiTheme="minorEastAsia" w:hint="eastAsia"/>
                <w:szCs w:val="20"/>
              </w:rPr>
              <w:t xml:space="preserve"> </w:t>
            </w:r>
            <w:r w:rsidR="008E7E91">
              <w:rPr>
                <w:rFonts w:asciiTheme="minorEastAsia" w:eastAsiaTheme="minorEastAsia" w:hAnsiTheme="minorEastAsia" w:hint="eastAsia"/>
                <w:szCs w:val="20"/>
              </w:rPr>
              <w:t xml:space="preserve">중고차 </w:t>
            </w:r>
            <w:r w:rsidRPr="001E1DDE">
              <w:rPr>
                <w:rFonts w:asciiTheme="minorEastAsia" w:eastAsiaTheme="minorEastAsia" w:hAnsiTheme="minorEastAsia" w:hint="eastAsia"/>
                <w:szCs w:val="20"/>
              </w:rPr>
              <w:t>가격 예측</w:t>
            </w:r>
          </w:p>
        </w:tc>
      </w:tr>
      <w:tr w:rsidR="009E2997" w14:paraId="448C34C8" w14:textId="77777777" w:rsidTr="009E2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</w:tcPr>
          <w:p w14:paraId="736F9AB1" w14:textId="77777777" w:rsidR="009E2997" w:rsidRDefault="009A7394">
            <w:pPr>
              <w:widowControl/>
              <w:wordWrap/>
              <w:autoSpaceDE/>
              <w:autoSpaceDN/>
              <w:jc w:val="center"/>
              <w:rPr>
                <w:spacing w:val="-10"/>
                <w:sz w:val="22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t>가상 시나리오</w:t>
            </w:r>
          </w:p>
        </w:tc>
        <w:tc>
          <w:tcPr>
            <w:tcW w:w="6871" w:type="dxa"/>
            <w:vAlign w:val="center"/>
          </w:tcPr>
          <w:p w14:paraId="76321E3B" w14:textId="57C12FEC" w:rsidR="00144160" w:rsidRDefault="00962CCF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b/>
                <w:bCs/>
                <w:szCs w:val="20"/>
              </w:rPr>
            </w:pPr>
            <w:r w:rsidRPr="00A54D5A">
              <w:rPr>
                <w:rFonts w:ascii="Arial" w:eastAsiaTheme="minorEastAsia" w:hAnsi="Arial" w:cs="Arial"/>
                <w:b/>
                <w:bCs/>
                <w:szCs w:val="20"/>
              </w:rPr>
              <w:t>시나리오</w:t>
            </w:r>
          </w:p>
          <w:p w14:paraId="29586420" w14:textId="77777777" w:rsidR="001E1DDE" w:rsidRPr="00A54D5A" w:rsidRDefault="001E1DDE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b/>
                <w:bCs/>
                <w:szCs w:val="20"/>
              </w:rPr>
            </w:pPr>
          </w:p>
          <w:p w14:paraId="37D3C81A" w14:textId="4358790C" w:rsidR="009E2997" w:rsidRPr="001E1DDE" w:rsidRDefault="00144160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0"/>
              </w:rPr>
            </w:pPr>
            <w:r w:rsidRPr="001E1DDE">
              <w:rPr>
                <w:rFonts w:ascii="Arial" w:eastAsiaTheme="minorEastAsia" w:hAnsi="Arial" w:cs="Arial"/>
                <w:szCs w:val="20"/>
              </w:rPr>
              <w:t>-</w:t>
            </w:r>
            <w:r w:rsidR="00962CCF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962CCF" w:rsidRPr="001E1DDE">
              <w:rPr>
                <w:rFonts w:ascii="Arial" w:eastAsiaTheme="minorEastAsia" w:hAnsi="Arial" w:cs="Arial"/>
                <w:szCs w:val="20"/>
              </w:rPr>
              <w:t>중고차</w:t>
            </w:r>
            <w:r w:rsidR="00962CCF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962CCF" w:rsidRPr="001E1DDE">
              <w:rPr>
                <w:rFonts w:ascii="Arial" w:eastAsiaTheme="minorEastAsia" w:hAnsi="Arial" w:cs="Arial"/>
                <w:szCs w:val="20"/>
              </w:rPr>
              <w:t>가격</w:t>
            </w:r>
            <w:r w:rsidR="00962CCF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962CCF" w:rsidRPr="001E1DDE">
              <w:rPr>
                <w:rFonts w:ascii="Arial" w:eastAsiaTheme="minorEastAsia" w:hAnsi="Arial" w:cs="Arial"/>
                <w:szCs w:val="20"/>
              </w:rPr>
              <w:t>예측</w:t>
            </w:r>
            <w:r w:rsidRPr="001E1DDE">
              <w:rPr>
                <w:rFonts w:ascii="Arial" w:eastAsiaTheme="minorEastAsia" w:hAnsi="Arial" w:cs="Arial"/>
                <w:szCs w:val="20"/>
              </w:rPr>
              <w:t>을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통해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중고차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판매자를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상대로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차량의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상태에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따른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시세를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제공하고자</w:t>
            </w:r>
            <w:r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/>
                <w:szCs w:val="20"/>
              </w:rPr>
              <w:t>함</w:t>
            </w:r>
          </w:p>
          <w:p w14:paraId="72D6CB61" w14:textId="35454AEA" w:rsidR="00144160" w:rsidRPr="001E1DDE" w:rsidRDefault="00144160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0"/>
              </w:rPr>
            </w:pPr>
          </w:p>
          <w:p w14:paraId="3E57C475" w14:textId="19BB592B" w:rsidR="00144160" w:rsidRPr="00A54D5A" w:rsidRDefault="00144160" w:rsidP="00144160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0"/>
              </w:rPr>
            </w:pPr>
            <w:r w:rsidRPr="00A54D5A">
              <w:rPr>
                <w:rFonts w:ascii="Arial" w:eastAsiaTheme="minorEastAsia" w:hAnsi="Arial" w:cs="Arial"/>
                <w:szCs w:val="20"/>
              </w:rPr>
              <w:t>-</w:t>
            </w:r>
            <w:r w:rsid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사이언스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팀에는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다양한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데이터를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분석하여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사업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타당성을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검토하고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구축된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학습데이터를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이용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학습하여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모형화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작업을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진행한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후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서비스로의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연계를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위한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모델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결과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도출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</w:p>
          <w:p w14:paraId="0752209B" w14:textId="3AA02A26" w:rsidR="00144160" w:rsidRPr="001E1DDE" w:rsidRDefault="00144160" w:rsidP="00144160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0"/>
              </w:rPr>
            </w:pPr>
          </w:p>
          <w:p w14:paraId="6F18F90A" w14:textId="67444364" w:rsidR="00521453" w:rsidRPr="00A54D5A" w:rsidRDefault="00144160" w:rsidP="00144160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0"/>
              </w:rPr>
            </w:pPr>
            <w:r w:rsidRPr="00A54D5A">
              <w:rPr>
                <w:rFonts w:ascii="Arial" w:eastAsiaTheme="minorEastAsia" w:hAnsi="Arial" w:cs="Arial"/>
                <w:szCs w:val="20"/>
              </w:rPr>
              <w:t>-</w:t>
            </w:r>
            <w:r w:rsid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엔지니어링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팀에는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중고차의</w:t>
            </w:r>
            <w:r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가격</w:t>
            </w:r>
            <w:r w:rsidRPr="00A54D5A">
              <w:rPr>
                <w:rFonts w:ascii="Arial" w:eastAsiaTheme="minorEastAsia" w:hAnsi="Arial" w:cs="Arial"/>
                <w:szCs w:val="20"/>
              </w:rPr>
              <w:t>,</w:t>
            </w:r>
            <w:r w:rsid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Pr="00A54D5A">
              <w:rPr>
                <w:rFonts w:ascii="Arial" w:eastAsiaTheme="minorEastAsia" w:hAnsi="Arial" w:cs="Arial"/>
                <w:szCs w:val="20"/>
              </w:rPr>
              <w:t>상태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등의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다양한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데이터를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수집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및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가공하여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학습용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데이터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A54D5A">
              <w:rPr>
                <w:rFonts w:ascii="Arial" w:eastAsiaTheme="minorEastAsia" w:hAnsi="Arial" w:cs="Arial"/>
                <w:szCs w:val="20"/>
              </w:rPr>
              <w:t>구축</w:t>
            </w:r>
          </w:p>
          <w:p w14:paraId="062ED957" w14:textId="77777777" w:rsidR="00521453" w:rsidRPr="001E1DDE" w:rsidRDefault="00521453" w:rsidP="00144160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szCs w:val="20"/>
              </w:rPr>
            </w:pPr>
          </w:p>
          <w:p w14:paraId="1B8E7E33" w14:textId="2D08ABD4" w:rsidR="00962CCF" w:rsidRPr="00962CCF" w:rsidRDefault="001E1DDE" w:rsidP="001E1DDE">
            <w:pPr>
              <w:widowControl/>
              <w:wordWrap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0"/>
              </w:rPr>
            </w:pPr>
            <w:r w:rsidRPr="001E1DDE">
              <w:rPr>
                <w:rFonts w:ascii="Arial" w:eastAsiaTheme="minorEastAsia" w:hAnsi="Arial" w:cs="Arial"/>
                <w:szCs w:val="20"/>
              </w:rPr>
              <w:t>-</w:t>
            </w:r>
            <w:r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웹서비스개발팀</w:t>
            </w:r>
            <w:r>
              <w:rPr>
                <w:rFonts w:ascii="Arial" w:eastAsiaTheme="minorEastAsia" w:hAnsi="Arial" w:cs="Arial" w:hint="eastAsia"/>
                <w:szCs w:val="20"/>
              </w:rPr>
              <w:t>(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>사이언스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>및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>엔지니어링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>통합</w:t>
            </w:r>
            <w:r w:rsidRPr="001E1DDE">
              <w:rPr>
                <w:rFonts w:ascii="Arial" w:eastAsiaTheme="minorEastAsia" w:hAnsi="Arial" w:cs="Arial" w:hint="eastAsia"/>
                <w:w w:val="90"/>
                <w:szCs w:val="20"/>
              </w:rPr>
              <w:t>)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은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중고차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상태를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입력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하면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그에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대한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예상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가격이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나올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수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있게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사이트를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구축하고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DB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와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연동하여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검색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시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시세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와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시각적인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 xml:space="preserve"> </w:t>
            </w:r>
            <w:r w:rsidRPr="001E1DDE">
              <w:rPr>
                <w:rFonts w:ascii="Arial" w:eastAsiaTheme="minorEastAsia" w:hAnsi="Arial" w:cs="Arial" w:hint="eastAsia"/>
                <w:szCs w:val="20"/>
              </w:rPr>
              <w:t>요소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가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나올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수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있게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 xml:space="preserve"> </w:t>
            </w:r>
            <w:r w:rsidR="00521453" w:rsidRPr="001E1DDE">
              <w:rPr>
                <w:rFonts w:ascii="Arial" w:eastAsiaTheme="minorEastAsia" w:hAnsi="Arial" w:cs="Arial"/>
                <w:szCs w:val="20"/>
              </w:rPr>
              <w:t>함</w:t>
            </w:r>
          </w:p>
        </w:tc>
      </w:tr>
      <w:tr w:rsidR="009E2997" w14:paraId="02CE4B1E" w14:textId="77777777" w:rsidTr="009E2997">
        <w:trPr>
          <w:trHeight w:val="2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  <w:hideMark/>
          </w:tcPr>
          <w:p w14:paraId="51D1B6B8" w14:textId="77777777" w:rsidR="009E2997" w:rsidRDefault="009A7394" w:rsidP="00451B7A">
            <w:pPr>
              <w:widowControl/>
              <w:wordWrap/>
              <w:autoSpaceDE/>
              <w:autoSpaceDN/>
              <w:jc w:val="center"/>
              <w:rPr>
                <w:spacing w:val="-10"/>
                <w:sz w:val="22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t>프로젝트 수행 방향</w:t>
            </w:r>
          </w:p>
        </w:tc>
        <w:tc>
          <w:tcPr>
            <w:tcW w:w="6871" w:type="dxa"/>
            <w:vAlign w:val="center"/>
            <w:hideMark/>
          </w:tcPr>
          <w:p w14:paraId="755B976B" w14:textId="77777777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● 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>데이터 수집 및 구축 개요</w:t>
            </w:r>
          </w:p>
          <w:p w14:paraId="55CCD742" w14:textId="314FE631" w:rsidR="009E2997" w:rsidRPr="001E1DDE" w:rsidRDefault="00521453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 w:hint="eastAsia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데이터 </w:t>
            </w:r>
            <w:proofErr w:type="gramStart"/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수집</w:t>
            </w:r>
            <w:r w:rsidR="001E1DDE">
              <w:rPr>
                <w:rStyle w:val="md-plain"/>
                <w:rFonts w:asciiTheme="majorHAnsi" w:eastAsiaTheme="majorHAnsi" w:hAnsiTheme="majorHAnsi" w:cs="Arial" w:hint="eastAsia"/>
                <w:sz w:val="20"/>
                <w:szCs w:val="20"/>
              </w:rPr>
              <w:t xml:space="preserve"> :</w:t>
            </w:r>
            <w:proofErr w:type="gramEnd"/>
            <w:r w:rsid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 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여러 중고차 사이트를 크롤링하여 데이터를 수집하고 </w:t>
            </w:r>
            <w:proofErr w:type="spellStart"/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전처리</w:t>
            </w:r>
            <w:proofErr w:type="spellEnd"/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 후 DB에 적재</w:t>
            </w:r>
          </w:p>
          <w:p w14:paraId="6F2FB328" w14:textId="77777777" w:rsidR="00663FF5" w:rsidRPr="001E1DDE" w:rsidRDefault="00663FF5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 w:hint="eastAsia"/>
                <w:sz w:val="20"/>
              </w:rPr>
            </w:pPr>
          </w:p>
          <w:p w14:paraId="2E6AF4B1" w14:textId="77777777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● 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>주요 분석 내용</w:t>
            </w:r>
          </w:p>
          <w:p w14:paraId="5839EB7D" w14:textId="771B334A" w:rsidR="009E2997" w:rsidRPr="001E1DDE" w:rsidRDefault="00521453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>가격, 연식, 모델 등의 정보를</w:t>
            </w:r>
            <w:r w:rsidR="00AF3C67"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 xml:space="preserve"> 학습하여 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>중고차의</w:t>
            </w:r>
            <w:r w:rsidR="00AF3C67"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 xml:space="preserve"> </w:t>
            </w:r>
            <w:r w:rsidR="001E1DDE">
              <w:rPr>
                <w:rStyle w:val="md-plain"/>
                <w:rFonts w:asciiTheme="majorHAnsi" w:eastAsiaTheme="majorHAnsi" w:hAnsiTheme="majorHAnsi" w:cs="Arial" w:hint="eastAsia"/>
                <w:sz w:val="20"/>
              </w:rPr>
              <w:t>옵션</w:t>
            </w:r>
            <w:r w:rsidR="00AF3C67"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>에 따른 가격을 예측</w:t>
            </w:r>
          </w:p>
          <w:p w14:paraId="210C2653" w14:textId="77777777" w:rsidR="00663FF5" w:rsidRPr="001E1DDE" w:rsidRDefault="00663FF5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</w:rPr>
            </w:pPr>
          </w:p>
          <w:p w14:paraId="7AA0E096" w14:textId="2C8D9BDB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● 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>기대 효과</w:t>
            </w:r>
          </w:p>
          <w:p w14:paraId="478914E4" w14:textId="34B8D115" w:rsidR="00521453" w:rsidRPr="001E1DDE" w:rsidRDefault="00AF3C67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 w:hint="eastAsia"/>
                <w:sz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 xml:space="preserve">시장에서 </w:t>
            </w:r>
            <w:r w:rsidR="001E1DDE">
              <w:rPr>
                <w:rStyle w:val="md-plain"/>
                <w:rFonts w:asciiTheme="majorHAnsi" w:eastAsiaTheme="majorHAnsi" w:hAnsiTheme="majorHAnsi" w:cs="Arial" w:hint="eastAsia"/>
                <w:sz w:val="20"/>
              </w:rPr>
              <w:t>중고차 구매 혹은 판매에 대한 예상 가격에 대한 파악이 가능하며,</w:t>
            </w:r>
            <w:r w:rsidR="001E1DDE">
              <w:rPr>
                <w:rStyle w:val="md-plain"/>
                <w:rFonts w:asciiTheme="majorHAnsi" w:eastAsiaTheme="majorHAnsi" w:hAnsiTheme="majorHAnsi" w:cs="Arial"/>
                <w:sz w:val="20"/>
              </w:rPr>
              <w:t xml:space="preserve"> 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 xml:space="preserve">전반적 중고차 시장의 시세를 파악 가능할 것으로 </w:t>
            </w:r>
            <w:r w:rsidR="001E1DDE">
              <w:rPr>
                <w:rStyle w:val="md-plain"/>
                <w:rFonts w:asciiTheme="majorHAnsi" w:eastAsiaTheme="majorHAnsi" w:hAnsiTheme="majorHAnsi" w:cs="Arial" w:hint="eastAsia"/>
                <w:sz w:val="20"/>
              </w:rPr>
              <w:t>기대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</w:rPr>
              <w:t xml:space="preserve"> </w:t>
            </w:r>
          </w:p>
          <w:p w14:paraId="410BF54C" w14:textId="077A51CD" w:rsidR="00CC5C09" w:rsidRDefault="00CC5C09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sz w:val="20"/>
              </w:rPr>
            </w:pPr>
          </w:p>
        </w:tc>
      </w:tr>
      <w:tr w:rsidR="009E2997" w14:paraId="15A7B587" w14:textId="77777777" w:rsidTr="009E29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  <w:hideMark/>
          </w:tcPr>
          <w:p w14:paraId="3F245D98" w14:textId="77777777" w:rsidR="009E2997" w:rsidRDefault="009A7394">
            <w:pPr>
              <w:widowControl/>
              <w:wordWrap/>
              <w:autoSpaceDE/>
              <w:autoSpaceDN/>
              <w:jc w:val="center"/>
              <w:rPr>
                <w:spacing w:val="-10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lastRenderedPageBreak/>
              <w:t>역할 분담 및 일정</w:t>
            </w:r>
          </w:p>
        </w:tc>
        <w:tc>
          <w:tcPr>
            <w:tcW w:w="6871" w:type="dxa"/>
            <w:vAlign w:val="center"/>
            <w:hideMark/>
          </w:tcPr>
          <w:p w14:paraId="712763B0" w14:textId="77777777" w:rsidR="009E2997" w:rsidRPr="008E7E91" w:rsidRDefault="009A7394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</w:rPr>
            </w:pPr>
            <w:r w:rsidRPr="008E7E91">
              <w:rPr>
                <w:rFonts w:asciiTheme="majorHAnsi" w:eastAsiaTheme="majorHAnsi" w:hAnsiTheme="majorHAnsi"/>
              </w:rPr>
              <w:t>● 역할분담</w:t>
            </w:r>
          </w:p>
          <w:p w14:paraId="26492E1C" w14:textId="0C4B3D73" w:rsidR="008E7E91" w:rsidRPr="008E7E91" w:rsidRDefault="008E7E91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 w:hint="eastAsia"/>
                <w:color w:val="5B5B5B"/>
              </w:rPr>
              <w:t xml:space="preserve">데이터 </w:t>
            </w:r>
            <w:proofErr w:type="gramStart"/>
            <w:r w:rsidRPr="008E7E91">
              <w:rPr>
                <w:rFonts w:asciiTheme="majorHAnsi" w:eastAsiaTheme="majorHAnsi" w:hAnsiTheme="majorHAnsi" w:hint="eastAsia"/>
                <w:color w:val="5B5B5B"/>
              </w:rPr>
              <w:t xml:space="preserve">엔지니어링팀 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:</w:t>
            </w:r>
            <w:proofErr w:type="gramEnd"/>
            <w:r w:rsidRPr="008E7E91">
              <w:rPr>
                <w:rFonts w:asciiTheme="majorHAnsi" w:eastAsiaTheme="majorHAnsi" w:hAnsiTheme="majorHAnsi"/>
                <w:color w:val="5B5B5B"/>
              </w:rPr>
              <w:t xml:space="preserve"> </w:t>
            </w:r>
            <w:r w:rsidRPr="008E7E91">
              <w:rPr>
                <w:rFonts w:asciiTheme="majorHAnsi" w:eastAsiaTheme="majorHAnsi" w:hAnsiTheme="majorHAnsi"/>
                <w:color w:val="5B5B5B"/>
              </w:rPr>
              <w:t xml:space="preserve">데이터 </w:t>
            </w:r>
            <w:proofErr w:type="spellStart"/>
            <w:r w:rsidRPr="008E7E91">
              <w:rPr>
                <w:rFonts w:asciiTheme="majorHAnsi" w:eastAsiaTheme="majorHAnsi" w:hAnsiTheme="majorHAnsi"/>
                <w:color w:val="5B5B5B"/>
              </w:rPr>
              <w:t>전처리</w:t>
            </w:r>
            <w:proofErr w:type="spellEnd"/>
            <w:r w:rsidRPr="008E7E91">
              <w:rPr>
                <w:rFonts w:asciiTheme="majorHAnsi" w:eastAsiaTheme="majorHAnsi" w:hAnsiTheme="majorHAnsi"/>
                <w:color w:val="5B5B5B"/>
              </w:rPr>
              <w:t xml:space="preserve"> 및 수집하고 DB 구축과 웹서비스 구축</w:t>
            </w:r>
          </w:p>
          <w:p w14:paraId="287D4676" w14:textId="03AE6468" w:rsidR="008E7E91" w:rsidRPr="008E7E91" w:rsidRDefault="008E7E91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 w:hint="eastAsia"/>
                <w:color w:val="5B5B5B"/>
              </w:rPr>
            </w:pPr>
            <w:r w:rsidRPr="008E7E91">
              <w:rPr>
                <w:rFonts w:asciiTheme="majorHAnsi" w:eastAsiaTheme="majorHAnsi" w:hAnsiTheme="majorHAnsi" w:hint="eastAsia"/>
                <w:color w:val="5B5B5B"/>
              </w:rPr>
              <w:t xml:space="preserve">데이터 </w:t>
            </w:r>
            <w:proofErr w:type="spellStart"/>
            <w:proofErr w:type="gramStart"/>
            <w:r w:rsidRPr="008E7E91">
              <w:rPr>
                <w:rFonts w:asciiTheme="majorHAnsi" w:eastAsiaTheme="majorHAnsi" w:hAnsiTheme="majorHAnsi" w:hint="eastAsia"/>
                <w:color w:val="5B5B5B"/>
              </w:rPr>
              <w:t>사이언스팀</w:t>
            </w:r>
            <w:proofErr w:type="spellEnd"/>
            <w:r w:rsidRPr="008E7E91">
              <w:rPr>
                <w:rFonts w:asciiTheme="majorHAnsi" w:eastAsiaTheme="majorHAnsi" w:hAnsiTheme="majorHAnsi" w:hint="eastAsia"/>
                <w:color w:val="5B5B5B"/>
              </w:rPr>
              <w:t xml:space="preserve"> 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:</w:t>
            </w:r>
            <w:proofErr w:type="gramEnd"/>
            <w:r w:rsidRPr="008E7E91">
              <w:rPr>
                <w:rFonts w:asciiTheme="majorHAnsi" w:eastAsiaTheme="majorHAnsi" w:hAnsiTheme="majorHAnsi"/>
                <w:color w:val="5B5B5B"/>
              </w:rPr>
              <w:t xml:space="preserve"> </w:t>
            </w:r>
            <w:r w:rsidRPr="008E7E91">
              <w:rPr>
                <w:rFonts w:asciiTheme="majorHAnsi" w:eastAsiaTheme="majorHAnsi" w:hAnsiTheme="majorHAnsi"/>
                <w:color w:val="5B5B5B"/>
              </w:rPr>
              <w:t xml:space="preserve">DB 저장된 데이터를 이용하여 최적의 모델링 기법을 찾아 </w:t>
            </w:r>
            <w:r w:rsidRPr="008E7E91">
              <w:rPr>
                <w:rFonts w:asciiTheme="majorHAnsi" w:eastAsiaTheme="majorHAnsi" w:hAnsiTheme="majorHAnsi" w:hint="eastAsia"/>
                <w:color w:val="5B5B5B"/>
              </w:rPr>
              <w:t>학습하여</w:t>
            </w:r>
            <w:r w:rsidRPr="008E7E91">
              <w:rPr>
                <w:rFonts w:asciiTheme="majorHAnsi" w:eastAsiaTheme="majorHAnsi" w:hAnsiTheme="majorHAnsi"/>
                <w:color w:val="5B5B5B"/>
              </w:rPr>
              <w:t xml:space="preserve"> 결과 도출 및 시각화</w:t>
            </w:r>
          </w:p>
          <w:p w14:paraId="4FAA99D4" w14:textId="77777777" w:rsidR="009E2997" w:rsidRPr="008E7E91" w:rsidRDefault="009A7394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</w:rPr>
            </w:pPr>
            <w:r w:rsidRPr="008E7E91">
              <w:rPr>
                <w:rFonts w:asciiTheme="majorHAnsi" w:eastAsiaTheme="majorHAnsi" w:hAnsiTheme="majorHAnsi"/>
              </w:rPr>
              <w:t xml:space="preserve">● 일정 </w:t>
            </w:r>
          </w:p>
          <w:p w14:paraId="5EDC3820" w14:textId="1DF62FA4" w:rsidR="009E2997" w:rsidRPr="008E7E91" w:rsidRDefault="00AF3C67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0/0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5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 xml:space="preserve"> ~ 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1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0/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11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: 주제 선정 및 일정 수립</w:t>
            </w:r>
          </w:p>
          <w:p w14:paraId="416202DC" w14:textId="599ACF63" w:rsidR="009E2997" w:rsidRPr="008E7E91" w:rsidRDefault="00AF3C67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0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/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12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:</w:t>
            </w:r>
            <w:r w:rsidRPr="008E7E91">
              <w:rPr>
                <w:rFonts w:asciiTheme="majorHAnsi" w:eastAsiaTheme="majorHAnsi" w:hAnsiTheme="majorHAnsi"/>
                <w:color w:val="5B5B5B"/>
              </w:rPr>
              <w:t xml:space="preserve"> 주제 발표</w:t>
            </w:r>
          </w:p>
          <w:p w14:paraId="2312FE74" w14:textId="40F9B67E" w:rsidR="00AF3C67" w:rsidRPr="008E7E91" w:rsidRDefault="00AF3C67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0/13 ~ 10/15: 데이터 수집</w:t>
            </w:r>
          </w:p>
          <w:p w14:paraId="68148697" w14:textId="288C71C5" w:rsidR="009E2997" w:rsidRPr="008E7E91" w:rsidRDefault="00AF3C67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0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/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18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 xml:space="preserve"> ~</w:t>
            </w:r>
            <w:r w:rsidRPr="008E7E91">
              <w:rPr>
                <w:rFonts w:asciiTheme="majorHAnsi" w:eastAsiaTheme="majorHAnsi" w:hAnsiTheme="majorHAnsi"/>
                <w:color w:val="5B5B5B"/>
              </w:rPr>
              <w:t xml:space="preserve"> 10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/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20</w:t>
            </w:r>
            <w:r w:rsidR="009A7394" w:rsidRPr="008E7E91">
              <w:rPr>
                <w:rFonts w:asciiTheme="majorHAnsi" w:eastAsiaTheme="majorHAnsi" w:hAnsiTheme="majorHAnsi"/>
                <w:color w:val="5B5B5B"/>
              </w:rPr>
              <w:t>:</w:t>
            </w:r>
            <w:r w:rsidRPr="008E7E91">
              <w:rPr>
                <w:rFonts w:asciiTheme="majorHAnsi" w:eastAsiaTheme="majorHAnsi" w:hAnsiTheme="majorHAnsi"/>
                <w:color w:val="5B5B5B"/>
              </w:rPr>
              <w:t xml:space="preserve"> 데이터 </w:t>
            </w:r>
            <w:proofErr w:type="spellStart"/>
            <w:r w:rsidRPr="008E7E91">
              <w:rPr>
                <w:rFonts w:asciiTheme="majorHAnsi" w:eastAsiaTheme="majorHAnsi" w:hAnsiTheme="majorHAnsi"/>
                <w:color w:val="5B5B5B"/>
              </w:rPr>
              <w:t>전처리</w:t>
            </w:r>
            <w:proofErr w:type="spellEnd"/>
          </w:p>
          <w:p w14:paraId="2EF55B19" w14:textId="69D34FC6" w:rsidR="00AF3C67" w:rsidRPr="008E7E91" w:rsidRDefault="00AF3C67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0</w:t>
            </w:r>
            <w:r w:rsidR="00A54D5A" w:rsidRPr="008E7E91">
              <w:rPr>
                <w:rFonts w:asciiTheme="majorHAnsi" w:eastAsiaTheme="majorHAnsi" w:hAnsiTheme="majorHAnsi"/>
                <w:color w:val="5B5B5B"/>
              </w:rPr>
              <w:t>/20 ~ 10/21: DB 구축</w:t>
            </w:r>
          </w:p>
          <w:p w14:paraId="6AA85730" w14:textId="58C29D2E" w:rsidR="00A54D5A" w:rsidRPr="008E7E91" w:rsidRDefault="00A54D5A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0/21 ~ 10/27: 데이터 분석 및 결과 도출</w:t>
            </w:r>
          </w:p>
          <w:p w14:paraId="3D55E149" w14:textId="77777777" w:rsidR="00A54D5A" w:rsidRPr="008E7E91" w:rsidRDefault="00A54D5A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0/28 ~ 11/08: 웹서비스 구축</w:t>
            </w:r>
          </w:p>
          <w:p w14:paraId="3D14D21E" w14:textId="2D1FA1DF" w:rsidR="00A54D5A" w:rsidRPr="008E7E91" w:rsidRDefault="00A54D5A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  <w:color w:val="5B5B5B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 xml:space="preserve">11/09 ~ 11/11: 발표 준비  </w:t>
            </w:r>
          </w:p>
          <w:p w14:paraId="767C326F" w14:textId="5643394E" w:rsidR="009E2997" w:rsidRPr="008E7E91" w:rsidRDefault="009A7394" w:rsidP="008E7E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HAnsi" w:hAnsiTheme="majorHAnsi"/>
              </w:rPr>
            </w:pPr>
            <w:r w:rsidRPr="008E7E91">
              <w:rPr>
                <w:rFonts w:asciiTheme="majorHAnsi" w:eastAsiaTheme="majorHAnsi" w:hAnsiTheme="majorHAnsi"/>
                <w:color w:val="5B5B5B"/>
              </w:rPr>
              <w:t>1</w:t>
            </w:r>
            <w:r w:rsidR="00AF3C67" w:rsidRPr="008E7E91">
              <w:rPr>
                <w:rFonts w:asciiTheme="majorHAnsi" w:eastAsiaTheme="majorHAnsi" w:hAnsiTheme="majorHAnsi"/>
                <w:color w:val="5B5B5B"/>
              </w:rPr>
              <w:t>1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/</w:t>
            </w:r>
            <w:r w:rsidR="00AF3C67" w:rsidRPr="008E7E91">
              <w:rPr>
                <w:rFonts w:asciiTheme="majorHAnsi" w:eastAsiaTheme="majorHAnsi" w:hAnsiTheme="majorHAnsi"/>
                <w:color w:val="5B5B5B"/>
              </w:rPr>
              <w:t>12</w:t>
            </w:r>
            <w:r w:rsidRPr="008E7E91">
              <w:rPr>
                <w:rFonts w:asciiTheme="majorHAnsi" w:eastAsiaTheme="majorHAnsi" w:hAnsiTheme="majorHAnsi"/>
                <w:color w:val="5B5B5B"/>
              </w:rPr>
              <w:t>: 프로젝트 발표</w:t>
            </w:r>
          </w:p>
        </w:tc>
      </w:tr>
      <w:tr w:rsidR="009E2997" w14:paraId="742E9652" w14:textId="77777777" w:rsidTr="009E2997">
        <w:trPr>
          <w:trHeight w:val="36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8" w:type="dxa"/>
            <w:shd w:val="clear" w:color="auto" w:fill="F2F2F2"/>
            <w:vAlign w:val="center"/>
            <w:hideMark/>
          </w:tcPr>
          <w:p w14:paraId="5DEBB06B" w14:textId="77777777" w:rsidR="009E2997" w:rsidRDefault="009A7394">
            <w:pPr>
              <w:widowControl/>
              <w:wordWrap/>
              <w:autoSpaceDE/>
              <w:autoSpaceDN/>
              <w:jc w:val="center"/>
              <w:rPr>
                <w:b w:val="0"/>
                <w:spacing w:val="-10"/>
                <w:szCs w:val="20"/>
              </w:rPr>
            </w:pPr>
            <w:r>
              <w:rPr>
                <w:rFonts w:hint="eastAsia"/>
                <w:spacing w:val="-10"/>
                <w:sz w:val="22"/>
                <w:szCs w:val="20"/>
              </w:rPr>
              <w:t>프로젝트 수행 도구</w:t>
            </w:r>
          </w:p>
        </w:tc>
        <w:tc>
          <w:tcPr>
            <w:tcW w:w="6871" w:type="dxa"/>
            <w:vAlign w:val="center"/>
            <w:hideMark/>
          </w:tcPr>
          <w:p w14:paraId="35DBD170" w14:textId="77777777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● 빅데이터 수집, 저장 시스템</w:t>
            </w:r>
          </w:p>
          <w:p w14:paraId="4CFE83FD" w14:textId="41F88CE2" w:rsidR="009E2997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- Hadoop, Spark, MySQL</w:t>
            </w:r>
          </w:p>
          <w:p w14:paraId="55545CB0" w14:textId="77777777" w:rsidR="00A54D5A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</w:p>
          <w:p w14:paraId="5B1A53A1" w14:textId="77777777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● 분석기술 </w:t>
            </w:r>
          </w:p>
          <w:p w14:paraId="1C0735B6" w14:textId="7C2C6126" w:rsidR="009E2997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- </w:t>
            </w:r>
            <w:proofErr w:type="spellStart"/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Sklearn</w:t>
            </w:r>
            <w:proofErr w:type="spellEnd"/>
          </w:p>
          <w:p w14:paraId="4D97E783" w14:textId="77777777" w:rsidR="00A54D5A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</w:p>
          <w:p w14:paraId="5BA44202" w14:textId="77777777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● 시각화 기술 </w:t>
            </w:r>
          </w:p>
          <w:p w14:paraId="47853E16" w14:textId="2B170A04" w:rsidR="009E2997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- </w:t>
            </w:r>
            <w:r w:rsidR="001E1DDE">
              <w:rPr>
                <w:rStyle w:val="md-plain"/>
                <w:rFonts w:asciiTheme="majorHAnsi" w:eastAsiaTheme="majorHAnsi" w:hAnsiTheme="majorHAnsi" w:cs="Arial" w:hint="eastAsia"/>
                <w:sz w:val="20"/>
                <w:szCs w:val="20"/>
              </w:rPr>
              <w:t>M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atplotlib, </w:t>
            </w:r>
            <w:r w:rsid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S</w:t>
            </w: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>eaborn</w:t>
            </w:r>
          </w:p>
          <w:p w14:paraId="36933240" w14:textId="77777777" w:rsidR="00A54D5A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</w:p>
          <w:p w14:paraId="5DABB964" w14:textId="69CBBE1F" w:rsidR="009E2997" w:rsidRPr="001E1DDE" w:rsidRDefault="009A7394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Style w:val="md-plain"/>
                <w:rFonts w:asciiTheme="majorHAnsi" w:eastAsiaTheme="majorHAnsi" w:hAnsiTheme="majorHAnsi" w:cs="Arial"/>
                <w:sz w:val="20"/>
                <w:szCs w:val="20"/>
              </w:rPr>
              <w:t xml:space="preserve">● 웹서비스 기술 </w:t>
            </w:r>
          </w:p>
          <w:p w14:paraId="4849AC37" w14:textId="19280191" w:rsidR="00A54D5A" w:rsidRPr="001E1DDE" w:rsidRDefault="00A54D5A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Arial"/>
                <w:sz w:val="20"/>
                <w:szCs w:val="20"/>
              </w:rPr>
            </w:pPr>
            <w:r w:rsidRPr="001E1DDE">
              <w:rPr>
                <w:rFonts w:asciiTheme="majorHAnsi" w:eastAsiaTheme="majorHAnsi" w:hAnsiTheme="majorHAnsi" w:cs="Arial"/>
                <w:sz w:val="20"/>
                <w:szCs w:val="20"/>
              </w:rPr>
              <w:t>- Django</w:t>
            </w:r>
          </w:p>
          <w:p w14:paraId="1FF424A5" w14:textId="77777777" w:rsidR="009E2997" w:rsidRPr="001E1DDE" w:rsidRDefault="009E2997">
            <w:pPr>
              <w:pStyle w:val="md-end-block"/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/>
                <w:sz w:val="20"/>
                <w:szCs w:val="20"/>
              </w:rPr>
            </w:pPr>
          </w:p>
        </w:tc>
      </w:tr>
    </w:tbl>
    <w:p w14:paraId="3A49B376" w14:textId="77777777" w:rsidR="009E2997" w:rsidRDefault="009E2997"/>
    <w:sectPr w:rsidR="009E2997">
      <w:headerReference w:type="default" r:id="rId7"/>
      <w:footerReference w:type="default" r:id="rId8"/>
      <w:pgSz w:w="11906" w:h="16838"/>
      <w:pgMar w:top="1418" w:right="1304" w:bottom="1191" w:left="1304" w:header="737" w:footer="510" w:gutter="0"/>
      <w:pgNumType w:fmt="numberInDash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EB5A0" w14:textId="77777777" w:rsidR="008F1045" w:rsidRDefault="008F1045">
      <w:r>
        <w:separator/>
      </w:r>
    </w:p>
  </w:endnote>
  <w:endnote w:type="continuationSeparator" w:id="0">
    <w:p w14:paraId="4D191F4C" w14:textId="77777777" w:rsidR="008F1045" w:rsidRDefault="008F1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NanumGothic">
    <w:charset w:val="81"/>
    <w:family w:val="auto"/>
    <w:pitch w:val="variable"/>
    <w:sig w:usb0="80000003" w:usb1="09D7FCE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E64AF" w14:textId="77777777" w:rsidR="009E2997" w:rsidRDefault="009A7394">
    <w:pPr>
      <w:pStyle w:val="a5"/>
      <w:jc w:val="center"/>
    </w:pPr>
    <w:r>
      <w:rPr>
        <w:noProof/>
      </w:rPr>
      <w:drawing>
        <wp:inline distT="0" distB="0" distL="0" distR="0" wp14:anchorId="7C55DE31" wp14:editId="0539EEA6">
          <wp:extent cx="990600" cy="215900"/>
          <wp:effectExtent l="0" t="0" r="0" b="0"/>
          <wp:docPr id="2049" name="shape204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이미지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90600" cy="215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A33E4" w14:textId="77777777" w:rsidR="008F1045" w:rsidRDefault="008F1045">
      <w:r>
        <w:separator/>
      </w:r>
    </w:p>
  </w:footnote>
  <w:footnote w:type="continuationSeparator" w:id="0">
    <w:p w14:paraId="0F861619" w14:textId="77777777" w:rsidR="008F1045" w:rsidRDefault="008F1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9D73C" w14:textId="77777777" w:rsidR="009E2997" w:rsidRDefault="009A7394">
    <w:pPr>
      <w:pStyle w:val="a4"/>
      <w:jc w:val="right"/>
      <w:rPr>
        <w:sz w:val="18"/>
      </w:rPr>
    </w:pPr>
    <w:r>
      <w:rPr>
        <w:rFonts w:hint="eastAsia"/>
        <w:sz w:val="18"/>
      </w:rPr>
      <w:t>21년 K-Digital Training</w:t>
    </w:r>
  </w:p>
  <w:p w14:paraId="4D72F4CF" w14:textId="77777777" w:rsidR="009E2997" w:rsidRDefault="009E299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0E1EEC"/>
    <w:multiLevelType w:val="hybridMultilevel"/>
    <w:tmpl w:val="3CE6D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329FF"/>
    <w:multiLevelType w:val="hybridMultilevel"/>
    <w:tmpl w:val="1032ABEA"/>
    <w:lvl w:ilvl="0" w:tplc="CD02745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F025E28"/>
    <w:multiLevelType w:val="hybridMultilevel"/>
    <w:tmpl w:val="5D26F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E36D4"/>
    <w:multiLevelType w:val="hybridMultilevel"/>
    <w:tmpl w:val="BEF09B06"/>
    <w:lvl w:ilvl="0" w:tplc="1BCCA30E">
      <w:numFmt w:val="bullet"/>
      <w:lvlText w:val="-"/>
      <w:lvlJc w:val="left"/>
      <w:pPr>
        <w:ind w:left="72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hideGrammaticalErrors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jIwNTQwMzYxNrZU0lEKTi0uzszPAykwqgUAmD4RWSwAAAA="/>
  </w:docVars>
  <w:rsids>
    <w:rsidRoot w:val="009E2997"/>
    <w:rsid w:val="00003357"/>
    <w:rsid w:val="00144160"/>
    <w:rsid w:val="001E1DDE"/>
    <w:rsid w:val="001F4909"/>
    <w:rsid w:val="002C5A43"/>
    <w:rsid w:val="0039762B"/>
    <w:rsid w:val="003B66E0"/>
    <w:rsid w:val="00451B7A"/>
    <w:rsid w:val="00521453"/>
    <w:rsid w:val="00663FF5"/>
    <w:rsid w:val="006A41E7"/>
    <w:rsid w:val="008E7E91"/>
    <w:rsid w:val="008F1045"/>
    <w:rsid w:val="00962CCF"/>
    <w:rsid w:val="009A7394"/>
    <w:rsid w:val="009E2997"/>
    <w:rsid w:val="00A54D5A"/>
    <w:rsid w:val="00AF3C67"/>
    <w:rsid w:val="00B52E18"/>
    <w:rsid w:val="00CC5C09"/>
    <w:rsid w:val="00D061EC"/>
    <w:rsid w:val="00DA1E64"/>
    <w:rsid w:val="00E5274C"/>
    <w:rsid w:val="00EB2852"/>
    <w:rsid w:val="00FA506C"/>
    <w:rsid w:val="00FE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45AC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pPr>
      <w:ind w:leftChars="400" w:left="800"/>
    </w:pPr>
  </w:style>
  <w:style w:type="paragraph" w:styleId="a4">
    <w:name w:val="header"/>
    <w:basedOn w:val="a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rPr>
      <w:rFonts w:ascii="맑은 고딕" w:eastAsia="맑은 고딕" w:hAnsi="맑은 고딕" w:cs="Times New Roman"/>
    </w:rPr>
  </w:style>
  <w:style w:type="paragraph" w:styleId="a5">
    <w:name w:val="footer"/>
    <w:basedOn w:val="a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rPr>
      <w:rFonts w:ascii="맑은 고딕" w:eastAsia="맑은 고딕" w:hAnsi="맑은 고딕" w:cs="Times New Roman"/>
    </w:rPr>
  </w:style>
  <w:style w:type="paragraph" w:styleId="a6">
    <w:name w:val="Balloon Text"/>
    <w:basedOn w:val="a"/>
    <w:semiHidden/>
    <w:unhideWhenUsed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semiHidden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semiHidden/>
    <w:rPr>
      <w:color w:val="808080"/>
    </w:rPr>
  </w:style>
  <w:style w:type="paragraph" w:styleId="a8">
    <w:name w:val="Normal (Web)"/>
    <w:basedOn w:val="a"/>
    <w:semiHidden/>
    <w:unhideWhenUsed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md-end-block">
    <w:name w:val="md-end-block"/>
    <w:basedOn w:val="a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md-plain">
    <w:name w:val="md-plain"/>
    <w:basedOn w:val="a0"/>
  </w:style>
  <w:style w:type="table" w:customStyle="1" w:styleId="21">
    <w:name w:val="일반 표 21"/>
    <w:basedOn w:val="a1"/>
    <w:pPr>
      <w:spacing w:after="0" w:line="240" w:lineRule="auto"/>
    </w:pPr>
    <w:tblPr>
      <w:tblStyleRowBandSize w:val="1"/>
      <w:tblStyleColBandSize w:val="1"/>
      <w:tblBorders>
        <w:top w:val="single" w:sz="4" w:space="0" w:color="7E7E7E"/>
        <w:bottom w:val="single" w:sz="4" w:space="0" w:color="7E7E7E"/>
      </w:tblBorders>
    </w:tblPr>
    <w:tblStylePr w:type="firstRow">
      <w:rPr>
        <w:b/>
        <w:bCs/>
      </w:rPr>
      <w:tblPr/>
      <w:tcPr>
        <w:tcBorders>
          <w:bottom w:val="single" w:sz="4" w:space="0" w:color="7E7E7E"/>
        </w:tcBorders>
      </w:tcPr>
    </w:tblStylePr>
    <w:tblStylePr w:type="lastRow">
      <w:rPr>
        <w:b/>
        <w:bCs/>
      </w:rPr>
      <w:tblPr/>
      <w:tcPr>
        <w:tcBorders>
          <w:top w:val="single" w:sz="4" w:space="0" w:color="7E7E7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E7E7E"/>
          <w:right w:val="single" w:sz="4" w:space="0" w:color="7E7E7E"/>
        </w:tcBorders>
      </w:tcPr>
    </w:tblStylePr>
    <w:tblStylePr w:type="band2Vert">
      <w:tblPr/>
      <w:tcPr>
        <w:tcBorders>
          <w:left w:val="single" w:sz="4" w:space="0" w:color="7E7E7E"/>
          <w:right w:val="single" w:sz="4" w:space="0" w:color="7E7E7E"/>
        </w:tcBorders>
      </w:tcPr>
    </w:tblStylePr>
    <w:tblStylePr w:type="band1Horz">
      <w:tblPr/>
      <w:tcPr>
        <w:tcBorders>
          <w:top w:val="single" w:sz="4" w:space="0" w:color="7E7E7E"/>
          <w:bottom w:val="single" w:sz="4" w:space="0" w:color="7E7E7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9-28T07:23:00Z</dcterms:created>
  <dcterms:modified xsi:type="dcterms:W3CDTF">2021-10-11T01:26:00Z</dcterms:modified>
  <cp:version>0900.0001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MULTIC~1\AppData\Local\Temp\BNZ.6152c2ae3a5c46c1\[21KDT] 데이터5,6_프로젝트 기획안(파이널 프로젝트).docx</vt:lpwstr>
  </property>
</Properties>
</file>